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0E30ED">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0E30ED">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0E30ED">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0E30ED">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0E30ED">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0E30ED">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0E30ED">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0E30ED">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E30ED"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E30ED"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0E30ED"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0E30ED" w:rsidP="004E7650">
      <w:hyperlink r:id="rId68" w:history="1">
        <w:r w:rsidR="001E7721" w:rsidRPr="001E7721">
          <w:rPr>
            <w:rStyle w:val="Hyperlink"/>
          </w:rPr>
          <w:t>https://developers.google.com/ml-kit/vision/pose-detection/android</w:t>
        </w:r>
      </w:hyperlink>
    </w:p>
    <w:p w14:paraId="52F54500" w14:textId="29B26200" w:rsidR="001E7721" w:rsidRDefault="000E30ED"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0E30ED"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0E30ED"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0E30ED"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4825F890" w:rsidR="00A768CE" w:rsidRDefault="00FD062A" w:rsidP="00071F82">
            <w:pPr>
              <w:cnfStyle w:val="000000000000" w:firstRow="0" w:lastRow="0" w:firstColumn="0" w:lastColumn="0" w:oddVBand="0" w:evenVBand="0" w:oddHBand="0" w:evenHBand="0" w:firstRowFirstColumn="0" w:firstRowLastColumn="0" w:lastRowFirstColumn="0" w:lastRowLastColumn="0"/>
            </w:pPr>
            <w:r>
              <w:t xml:space="preserve">Passed.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12012B2"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lastRenderedPageBreak/>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BF10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Pr>
          <w:p w14:paraId="52C0BD63" w14:textId="77777777" w:rsidR="00BF106B" w:rsidRDefault="00BF106B" w:rsidP="00407F8A">
            <w:r>
              <w:t>Test No</w:t>
            </w:r>
          </w:p>
        </w:tc>
        <w:tc>
          <w:tcPr>
            <w:tcW w:w="3418"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835"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815"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418"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835"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815"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418"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835"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815"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418"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When trying to enter an SQL command in any user-entered fields, how will the app respond? Does </w:t>
            </w:r>
            <w:r>
              <w:lastRenderedPageBreak/>
              <w:t>the request go through to the server or will the app prevent this?</w:t>
            </w:r>
          </w:p>
        </w:tc>
        <w:tc>
          <w:tcPr>
            <w:tcW w:w="3835"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lastRenderedPageBreak/>
              <w:t>Passed. Any form of SQL statement that was injected was detected and prevented from executing.</w:t>
            </w:r>
          </w:p>
        </w:tc>
        <w:tc>
          <w:tcPr>
            <w:tcW w:w="815"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418"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815"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418"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835"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815"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418"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835"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815"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418"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815"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418"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835"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815"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418" w:type="dxa"/>
            <w:shd w:val="clear" w:color="auto" w:fill="F2F2F2" w:themeFill="background1" w:themeFillShade="F2"/>
          </w:tcPr>
          <w:p w14:paraId="1FD8F062" w14:textId="284464B1" w:rsidR="00BF106B" w:rsidRDefault="00BF106B" w:rsidP="00407F8A">
            <w:pPr>
              <w:cnfStyle w:val="000000100000" w:firstRow="0" w:lastRow="0" w:firstColumn="0" w:lastColumn="0" w:oddVBand="0" w:evenVBand="0" w:oddHBand="1" w:evenHBand="0" w:firstRowFirstColumn="0" w:firstRowLastColumn="0" w:lastRowFirstColumn="0" w:lastRowLastColumn="0"/>
            </w:pPr>
            <w:r>
              <w:t>Must be longer than 1 minute for all activities. For push and squats, must at least do 5 reps. For running, treadmill and walking must have at least walked 10 steps.</w:t>
            </w:r>
          </w:p>
          <w:p w14:paraId="4687C9AF" w14:textId="3868B80F" w:rsidR="00BF106B" w:rsidRDefault="00BF106B" w:rsidP="00407F8A">
            <w:pPr>
              <w:cnfStyle w:val="000000100000" w:firstRow="0" w:lastRow="0" w:firstColumn="0" w:lastColumn="0" w:oddVBand="0" w:evenVBand="0" w:oddHBand="1" w:evenHBand="0" w:firstRowFirstColumn="0" w:firstRowLastColumn="0" w:lastRowFirstColumn="0" w:lastRowLastColumn="0"/>
            </w:pPr>
            <w:r>
              <w:t>Prevents users from using SQL server resources for negligible exercises.</w:t>
            </w:r>
          </w:p>
        </w:tc>
        <w:tc>
          <w:tcPr>
            <w:tcW w:w="3835" w:type="dxa"/>
            <w:shd w:val="clear" w:color="auto" w:fill="F2F2F2" w:themeFill="background1" w:themeFillShade="F2"/>
          </w:tcPr>
          <w:p w14:paraId="6251206E"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lastRenderedPageBreak/>
              <w:t>Permissions denied when starting activity</w:t>
            </w:r>
          </w:p>
        </w:tc>
        <w:tc>
          <w:tcPr>
            <w:tcW w:w="3418"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lastRenderedPageBreak/>
              <w:t xml:space="preserve">Push up and Squats exercises require access to </w:t>
            </w:r>
            <w:r>
              <w:lastRenderedPageBreak/>
              <w:t>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835" w:type="dxa"/>
            <w:shd w:val="clear" w:color="auto" w:fill="F2F2F2" w:themeFill="background1" w:themeFillShade="F2"/>
          </w:tcPr>
          <w:p w14:paraId="4EDE517F"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418"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835" w:type="dxa"/>
            <w:shd w:val="clear" w:color="auto" w:fill="F2F2F2" w:themeFill="background1" w:themeFillShade="F2"/>
          </w:tcPr>
          <w:p w14:paraId="465DE502" w14:textId="28FA830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p>
        </w:tc>
        <w:tc>
          <w:tcPr>
            <w:tcW w:w="815"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418"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835" w:type="dxa"/>
            <w:shd w:val="clear" w:color="auto" w:fill="F2F2F2" w:themeFill="background1" w:themeFillShade="F2"/>
          </w:tcPr>
          <w:p w14:paraId="53C562B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815"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418"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835" w:type="dxa"/>
            <w:shd w:val="clear" w:color="auto" w:fill="F2F2F2" w:themeFill="background1" w:themeFillShade="F2"/>
          </w:tcPr>
          <w:p w14:paraId="61CBA13D"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BF106B">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79BB936" w14:textId="77777777" w:rsidR="00BF106B" w:rsidRDefault="00BF106B" w:rsidP="00407F8A">
            <w:pPr>
              <w:rPr>
                <w:b w:val="0"/>
                <w:bCs w:val="0"/>
              </w:rPr>
            </w:pPr>
            <w:r>
              <w:t>5.1</w:t>
            </w:r>
          </w:p>
          <w:p w14:paraId="7A4062EC" w14:textId="2E21F83B" w:rsidR="00BF106B" w:rsidRPr="00E825AE" w:rsidRDefault="00481B9A" w:rsidP="00407F8A">
            <w:pPr>
              <w:rPr>
                <w:b w:val="0"/>
                <w:bCs w:val="0"/>
              </w:rPr>
            </w:pPr>
            <w:r>
              <w:rPr>
                <w:b w:val="0"/>
                <w:bCs w:val="0"/>
              </w:rPr>
              <w:t>The u</w:t>
            </w:r>
            <w:r w:rsidR="00BF106B">
              <w:rPr>
                <w:b w:val="0"/>
                <w:bCs w:val="0"/>
              </w:rPr>
              <w:t>ser does not have an internet connection</w:t>
            </w:r>
          </w:p>
        </w:tc>
        <w:tc>
          <w:tcPr>
            <w:tcW w:w="3418" w:type="dxa"/>
            <w:shd w:val="clear" w:color="auto" w:fill="FFFFFF" w:themeFill="background1"/>
          </w:tcPr>
          <w:p w14:paraId="131FE6DB" w14:textId="104C38D1"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tc>
        <w:tc>
          <w:tcPr>
            <w:tcW w:w="3835" w:type="dxa"/>
            <w:shd w:val="clear" w:color="auto" w:fill="FFFFFF" w:themeFill="background1"/>
          </w:tcPr>
          <w:p w14:paraId="49E8216C" w14:textId="4B3F5537" w:rsidR="00BF106B" w:rsidRDefault="00BF106B" w:rsidP="00407F8A">
            <w:pPr>
              <w:cnfStyle w:val="000000000000" w:firstRow="0" w:lastRow="0" w:firstColumn="0" w:lastColumn="0" w:oddVBand="0" w:evenVBand="0" w:oddHBand="0" w:evenHBand="0" w:firstRowFirstColumn="0" w:firstRowLastColumn="0" w:lastRowFirstColumn="0" w:lastRowLastColumn="0"/>
            </w:pPr>
            <w:r>
              <w:t>Should create an option when opening the app to exercise without an internet connection/an account</w:t>
            </w:r>
          </w:p>
        </w:tc>
        <w:tc>
          <w:tcPr>
            <w:tcW w:w="815"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80404CB" w14:textId="2A6F50A0" w:rsidTr="00BF1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shd w:val="clear" w:color="auto" w:fill="FFFFFF" w:themeFill="background1"/>
          </w:tcPr>
          <w:p w14:paraId="4D8FBBB9" w14:textId="77777777" w:rsidR="00BF106B" w:rsidRDefault="00BF106B" w:rsidP="00407F8A">
            <w:r>
              <w:t>5.2</w:t>
            </w:r>
          </w:p>
          <w:p w14:paraId="72B06682" w14:textId="3AF897F6" w:rsidR="00BF106B" w:rsidRPr="00F82B79" w:rsidRDefault="00BF106B" w:rsidP="00407F8A">
            <w:pPr>
              <w:rPr>
                <w:b w:val="0"/>
                <w:bCs w:val="0"/>
              </w:rPr>
            </w:pPr>
            <w:r>
              <w:rPr>
                <w:b w:val="0"/>
                <w:bCs w:val="0"/>
              </w:rPr>
              <w:t>Database shuts down</w:t>
            </w:r>
          </w:p>
        </w:tc>
        <w:tc>
          <w:tcPr>
            <w:tcW w:w="3418" w:type="dxa"/>
            <w:shd w:val="clear" w:color="auto" w:fill="FFFFFF" w:themeFill="background1"/>
          </w:tcPr>
          <w:p w14:paraId="74599125" w14:textId="4CE9BB96" w:rsidR="00BF106B" w:rsidRDefault="00BF106B" w:rsidP="00407F8A">
            <w:pPr>
              <w:cnfStyle w:val="000000100000" w:firstRow="0" w:lastRow="0" w:firstColumn="0" w:lastColumn="0" w:oddVBand="0" w:evenVBand="0" w:oddHBand="1" w:evenHBand="0" w:firstRowFirstColumn="0" w:firstRowLastColumn="0" w:lastRowFirstColumn="0" w:lastRowLastColumn="0"/>
            </w:pPr>
            <w:r>
              <w:t>Will the app function if the database no longer exists/</w:t>
            </w:r>
            <w:r w:rsidR="00481B9A">
              <w:t xml:space="preserve">has </w:t>
            </w:r>
            <w:r>
              <w:t>no access to</w:t>
            </w:r>
            <w:r w:rsidR="00481B9A">
              <w:t xml:space="preserve"> it</w:t>
            </w:r>
            <w:r>
              <w:t>?</w:t>
            </w:r>
          </w:p>
        </w:tc>
        <w:tc>
          <w:tcPr>
            <w:tcW w:w="3835" w:type="dxa"/>
            <w:shd w:val="clear" w:color="auto" w:fill="FFFFFF" w:themeFill="background1"/>
          </w:tcPr>
          <w:p w14:paraId="2B222577"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815" w:type="dxa"/>
            <w:shd w:val="clear" w:color="auto" w:fill="FFFFFF" w:themeFill="background1"/>
          </w:tcPr>
          <w:p w14:paraId="0B74C0FA"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77777777" w:rsidR="00167163" w:rsidRDefault="00167163"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0E30ED"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0E30ED"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6BC01" w14:textId="77777777" w:rsidR="000E30ED" w:rsidRDefault="000E30ED" w:rsidP="008E72E5">
      <w:r>
        <w:separator/>
      </w:r>
    </w:p>
    <w:p w14:paraId="476743CF" w14:textId="77777777" w:rsidR="000E30ED" w:rsidRDefault="000E30ED" w:rsidP="008E72E5"/>
  </w:endnote>
  <w:endnote w:type="continuationSeparator" w:id="0">
    <w:p w14:paraId="492F71F3" w14:textId="77777777" w:rsidR="000E30ED" w:rsidRDefault="000E30ED" w:rsidP="008E72E5">
      <w:r>
        <w:continuationSeparator/>
      </w:r>
    </w:p>
    <w:p w14:paraId="3C3341E8" w14:textId="77777777" w:rsidR="000E30ED" w:rsidRDefault="000E30E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9D330" w14:textId="77777777" w:rsidR="000E30ED" w:rsidRDefault="000E30ED" w:rsidP="008E72E5">
      <w:r>
        <w:separator/>
      </w:r>
    </w:p>
    <w:p w14:paraId="12A7AEC2" w14:textId="77777777" w:rsidR="000E30ED" w:rsidRDefault="000E30ED" w:rsidP="008E72E5"/>
  </w:footnote>
  <w:footnote w:type="continuationSeparator" w:id="0">
    <w:p w14:paraId="712980C2" w14:textId="77777777" w:rsidR="000E30ED" w:rsidRDefault="000E30ED" w:rsidP="008E72E5">
      <w:r>
        <w:continuationSeparator/>
      </w:r>
    </w:p>
    <w:p w14:paraId="603D7575" w14:textId="77777777" w:rsidR="000E30ED" w:rsidRDefault="000E30E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E30E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E30E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E30E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pBQAFONVU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C17"/>
    <w:rsid w:val="004014EA"/>
    <w:rsid w:val="00402ADA"/>
    <w:rsid w:val="00403A90"/>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4B10"/>
    <w:rsid w:val="005D5AF8"/>
    <w:rsid w:val="005D6217"/>
    <w:rsid w:val="005D639D"/>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A06"/>
    <w:rsid w:val="00A42C5A"/>
    <w:rsid w:val="00A433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64D9"/>
    <w:rsid w:val="00A768CE"/>
    <w:rsid w:val="00A802F8"/>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76D8"/>
    <w:rsid w:val="00C81304"/>
    <w:rsid w:val="00C8213B"/>
    <w:rsid w:val="00C90CCB"/>
    <w:rsid w:val="00C9264B"/>
    <w:rsid w:val="00C94E22"/>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0</TotalTime>
  <Pages>262</Pages>
  <Words>65500</Words>
  <Characters>373356</Characters>
  <Application>Microsoft Office Word</Application>
  <DocSecurity>0</DocSecurity>
  <Lines>3111</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38</cp:revision>
  <dcterms:created xsi:type="dcterms:W3CDTF">2021-07-23T10:02:00Z</dcterms:created>
  <dcterms:modified xsi:type="dcterms:W3CDTF">2022-02-27T14:17:00Z</dcterms:modified>
</cp:coreProperties>
</file>